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9F8DA" w14:textId="77777777"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F82CC8">
        <w:rPr>
          <w:rFonts w:ascii="Times New Roman" w:hAnsi="Times New Roman" w:cs="Times New Roman"/>
          <w:b/>
          <w:sz w:val="24"/>
          <w:szCs w:val="24"/>
          <w:u w:val="single"/>
        </w:rPr>
        <w:t>7</w:t>
      </w:r>
    </w:p>
    <w:p w14:paraId="6D1CB695" w14:textId="77777777"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Demonstrate the Working of </w:t>
      </w:r>
      <w:r w:rsidR="00F82CC8">
        <w:rPr>
          <w:rFonts w:ascii="Times New Roman" w:hAnsi="Times New Roman" w:cs="Times New Roman"/>
          <w:b/>
          <w:sz w:val="24"/>
          <w:szCs w:val="24"/>
          <w:u w:val="single"/>
        </w:rPr>
        <w:t>a Digital Comparator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019567D8" w14:textId="77777777"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BBD8ABB" w14:textId="77777777" w:rsidR="00E92458" w:rsidRPr="000D4C0C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or on </w:t>
      </w:r>
      <w:proofErr w:type="spellStart"/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logicly</w:t>
      </w:r>
      <w:proofErr w:type="spellEnd"/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  <w:r w:rsidR="00346CC5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In </w:t>
      </w:r>
      <w:proofErr w:type="spellStart"/>
      <w:r w:rsidR="00346CC5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logicly</w:t>
      </w:r>
      <w:proofErr w:type="spellEnd"/>
      <w:r w:rsidR="00346CC5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, use “text” label to point out/show all your inputs &amp; outputs</w:t>
      </w:r>
    </w:p>
    <w:p w14:paraId="118009CB" w14:textId="77777777"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8047839" w14:textId="77777777" w:rsidR="000C0493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14:paraId="5E852DD9" w14:textId="77777777" w:rsidR="00EA1413" w:rsidRPr="00346CC5" w:rsidRDefault="00E92458" w:rsidP="003B49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3B491F">
        <w:rPr>
          <w:rFonts w:ascii="Times New Roman" w:hAnsi="Times New Roman" w:cs="Times New Roman"/>
          <w:b/>
          <w:sz w:val="24"/>
          <w:szCs w:val="24"/>
        </w:rPr>
        <w:t xml:space="preserve">a </w:t>
      </w:r>
      <w:proofErr w:type="gramStart"/>
      <w:r w:rsidR="003B491F">
        <w:rPr>
          <w:rFonts w:ascii="Times New Roman" w:hAnsi="Times New Roman" w:cs="Times New Roman"/>
          <w:b/>
          <w:sz w:val="24"/>
          <w:szCs w:val="24"/>
        </w:rPr>
        <w:t>2 bit</w:t>
      </w:r>
      <w:proofErr w:type="gramEnd"/>
      <w:r w:rsidR="003B491F">
        <w:rPr>
          <w:rFonts w:ascii="Times New Roman" w:hAnsi="Times New Roman" w:cs="Times New Roman"/>
          <w:b/>
          <w:sz w:val="24"/>
          <w:szCs w:val="24"/>
        </w:rPr>
        <w:t xml:space="preserve"> magnitude comparator</w:t>
      </w:r>
      <w:r>
        <w:rPr>
          <w:rFonts w:ascii="Times New Roman" w:hAnsi="Times New Roman" w:cs="Times New Roman"/>
          <w:b/>
          <w:sz w:val="24"/>
          <w:szCs w:val="24"/>
        </w:rPr>
        <w:t xml:space="preserve"> Also write the Boolean expression for output(s).</w:t>
      </w:r>
      <w:r w:rsidR="00346CC5">
        <w:rPr>
          <w:rFonts w:ascii="Times New Roman" w:hAnsi="Times New Roman" w:cs="Times New Roman"/>
          <w:b/>
          <w:sz w:val="24"/>
          <w:szCs w:val="24"/>
        </w:rPr>
        <w:t xml:space="preserve"> Simulate your circuit in </w:t>
      </w:r>
      <w:proofErr w:type="spellStart"/>
      <w:r w:rsidR="00346CC5">
        <w:rPr>
          <w:rFonts w:ascii="Times New Roman" w:hAnsi="Times New Roman" w:cs="Times New Roman"/>
          <w:b/>
          <w:sz w:val="24"/>
          <w:szCs w:val="24"/>
        </w:rPr>
        <w:t>logic</w:t>
      </w:r>
      <w:r w:rsidR="003B491F">
        <w:rPr>
          <w:rFonts w:ascii="Times New Roman" w:hAnsi="Times New Roman" w:cs="Times New Roman"/>
          <w:b/>
          <w:sz w:val="24"/>
          <w:szCs w:val="24"/>
        </w:rPr>
        <w:t>ly</w:t>
      </w:r>
      <w:proofErr w:type="spellEnd"/>
      <w:r w:rsidR="003B491F">
        <w:rPr>
          <w:rFonts w:ascii="Times New Roman" w:hAnsi="Times New Roman" w:cs="Times New Roman"/>
          <w:b/>
          <w:sz w:val="24"/>
          <w:szCs w:val="24"/>
        </w:rPr>
        <w:t xml:space="preserve"> software.</w:t>
      </w:r>
    </w:p>
    <w:p w14:paraId="363CC383" w14:textId="77777777" w:rsidR="00346CC5" w:rsidRPr="00E92458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>Hint: Take 2 bits of each input i.e. A1A0 &amp; B1B0</w:t>
      </w:r>
    </w:p>
    <w:p w14:paraId="54253EB9" w14:textId="77777777"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33E419A6" w14:textId="77777777" w:rsidR="00EA1413" w:rsidRDefault="003B491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2-Bit Magnitude Comparator</w:t>
      </w:r>
    </w:p>
    <w:p w14:paraId="50B8B1FF" w14:textId="77777777"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tbl>
      <w:tblPr>
        <w:tblStyle w:val="TableGrid"/>
        <w:tblW w:w="0" w:type="auto"/>
        <w:tblInd w:w="3025" w:type="dxa"/>
        <w:tblLook w:val="04A0" w:firstRow="1" w:lastRow="0" w:firstColumn="1" w:lastColumn="0" w:noHBand="0" w:noVBand="1"/>
      </w:tblPr>
      <w:tblGrid>
        <w:gridCol w:w="1123"/>
        <w:gridCol w:w="1123"/>
        <w:gridCol w:w="1123"/>
        <w:gridCol w:w="1123"/>
        <w:gridCol w:w="1123"/>
      </w:tblGrid>
      <w:tr w:rsidR="00902BE0" w14:paraId="759DD0DC" w14:textId="77777777" w:rsidTr="00902BE0">
        <w:trPr>
          <w:trHeight w:val="471"/>
        </w:trPr>
        <w:tc>
          <w:tcPr>
            <w:tcW w:w="1123" w:type="dxa"/>
          </w:tcPr>
          <w:p w14:paraId="406B0BAF" w14:textId="2F56C54C" w:rsidR="00902BE0" w:rsidRPr="00902BE0" w:rsidRDefault="00902BE0" w:rsidP="00E92458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1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1</w:t>
            </w:r>
          </w:p>
        </w:tc>
        <w:tc>
          <w:tcPr>
            <w:tcW w:w="1123" w:type="dxa"/>
          </w:tcPr>
          <w:p w14:paraId="65AC18A1" w14:textId="51399518" w:rsidR="00902BE0" w:rsidRPr="00902BE0" w:rsidRDefault="00902BE0" w:rsidP="00E92458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o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o</w:t>
            </w:r>
          </w:p>
        </w:tc>
        <w:tc>
          <w:tcPr>
            <w:tcW w:w="1123" w:type="dxa"/>
          </w:tcPr>
          <w:p w14:paraId="1639D373" w14:textId="0D314A24" w:rsidR="00902BE0" w:rsidRPr="00902BE0" w:rsidRDefault="00902BE0" w:rsidP="00E92458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&gt;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</w:p>
        </w:tc>
        <w:tc>
          <w:tcPr>
            <w:tcW w:w="1123" w:type="dxa"/>
          </w:tcPr>
          <w:p w14:paraId="43719907" w14:textId="36F5FA2E" w:rsidR="00902BE0" w:rsidRPr="00902BE0" w:rsidRDefault="00902BE0" w:rsidP="00E92458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&lt;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</w:p>
        </w:tc>
        <w:tc>
          <w:tcPr>
            <w:tcW w:w="1123" w:type="dxa"/>
          </w:tcPr>
          <w:p w14:paraId="7808687F" w14:textId="25830AEA" w:rsidR="00902BE0" w:rsidRPr="00902BE0" w:rsidRDefault="00902BE0" w:rsidP="00E92458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=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</w:p>
        </w:tc>
      </w:tr>
      <w:tr w:rsidR="00902BE0" w14:paraId="67B4AF01" w14:textId="77777777" w:rsidTr="00902BE0">
        <w:trPr>
          <w:trHeight w:val="494"/>
        </w:trPr>
        <w:tc>
          <w:tcPr>
            <w:tcW w:w="1123" w:type="dxa"/>
          </w:tcPr>
          <w:p w14:paraId="42628A86" w14:textId="3E90C9C8" w:rsidR="00902BE0" w:rsidRPr="00902BE0" w:rsidRDefault="00902BE0" w:rsidP="00E92458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 &gt; B</w:t>
            </w:r>
          </w:p>
        </w:tc>
        <w:tc>
          <w:tcPr>
            <w:tcW w:w="1123" w:type="dxa"/>
          </w:tcPr>
          <w:p w14:paraId="5969013B" w14:textId="42C9C4F3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2C612A5F" w14:textId="6E9843C8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26A3549B" w14:textId="626D5062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62F18CD5" w14:textId="16B19BD7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902BE0" w14:paraId="68766322" w14:textId="77777777" w:rsidTr="00902BE0">
        <w:trPr>
          <w:trHeight w:val="471"/>
        </w:trPr>
        <w:tc>
          <w:tcPr>
            <w:tcW w:w="1123" w:type="dxa"/>
          </w:tcPr>
          <w:p w14:paraId="19AA9B39" w14:textId="1B3089DF" w:rsidR="00902BE0" w:rsidRPr="00902BE0" w:rsidRDefault="00902BE0" w:rsidP="00E92458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 &lt; B</w:t>
            </w:r>
          </w:p>
        </w:tc>
        <w:tc>
          <w:tcPr>
            <w:tcW w:w="1123" w:type="dxa"/>
          </w:tcPr>
          <w:p w14:paraId="411195BA" w14:textId="51957AE3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5AA9C700" w14:textId="3F0303A6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3E444150" w14:textId="15E64C1F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5B8A6CA2" w14:textId="36B45196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902BE0" w14:paraId="179F72D1" w14:textId="77777777" w:rsidTr="00902BE0">
        <w:trPr>
          <w:trHeight w:val="471"/>
        </w:trPr>
        <w:tc>
          <w:tcPr>
            <w:tcW w:w="1123" w:type="dxa"/>
          </w:tcPr>
          <w:p w14:paraId="20C5F8DA" w14:textId="4C1C6CBC" w:rsidR="00902BE0" w:rsidRPr="00902BE0" w:rsidRDefault="00902BE0" w:rsidP="00E92458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 = B</w:t>
            </w:r>
          </w:p>
        </w:tc>
        <w:tc>
          <w:tcPr>
            <w:tcW w:w="1123" w:type="dxa"/>
          </w:tcPr>
          <w:p w14:paraId="65E89371" w14:textId="399BAEA0" w:rsidR="00902BE0" w:rsidRPr="00902BE0" w:rsidRDefault="00902BE0" w:rsidP="00E92458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 &gt; B</w:t>
            </w:r>
          </w:p>
        </w:tc>
        <w:tc>
          <w:tcPr>
            <w:tcW w:w="1123" w:type="dxa"/>
          </w:tcPr>
          <w:p w14:paraId="266D447F" w14:textId="71AFCE98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48E98BEF" w14:textId="0D9E8879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42AA3AD2" w14:textId="3EAAB019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902BE0" w14:paraId="08C99D9E" w14:textId="77777777" w:rsidTr="00902BE0">
        <w:trPr>
          <w:trHeight w:val="494"/>
        </w:trPr>
        <w:tc>
          <w:tcPr>
            <w:tcW w:w="1123" w:type="dxa"/>
          </w:tcPr>
          <w:p w14:paraId="5B047E50" w14:textId="76DB0A06" w:rsidR="00902BE0" w:rsidRPr="00902BE0" w:rsidRDefault="00902BE0" w:rsidP="00E92458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 = B</w:t>
            </w:r>
          </w:p>
        </w:tc>
        <w:tc>
          <w:tcPr>
            <w:tcW w:w="1123" w:type="dxa"/>
          </w:tcPr>
          <w:p w14:paraId="566E9A5A" w14:textId="6AD2270A" w:rsidR="00902BE0" w:rsidRPr="00902BE0" w:rsidRDefault="00902BE0" w:rsidP="00E92458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 &lt; B</w:t>
            </w:r>
          </w:p>
        </w:tc>
        <w:tc>
          <w:tcPr>
            <w:tcW w:w="1123" w:type="dxa"/>
          </w:tcPr>
          <w:p w14:paraId="6C245FFC" w14:textId="00958E84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4A8338F6" w14:textId="7CA629CD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272D1D4B" w14:textId="3532894C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902BE0" w14:paraId="5600D1D1" w14:textId="77777777" w:rsidTr="00902BE0">
        <w:trPr>
          <w:trHeight w:val="471"/>
        </w:trPr>
        <w:tc>
          <w:tcPr>
            <w:tcW w:w="1123" w:type="dxa"/>
          </w:tcPr>
          <w:p w14:paraId="66AB1C0C" w14:textId="74DAF8BA" w:rsidR="00902BE0" w:rsidRPr="00902BE0" w:rsidRDefault="00902BE0" w:rsidP="00E92458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 = B</w:t>
            </w:r>
          </w:p>
        </w:tc>
        <w:tc>
          <w:tcPr>
            <w:tcW w:w="1123" w:type="dxa"/>
          </w:tcPr>
          <w:p w14:paraId="4D5FDD4A" w14:textId="0F84DB3A" w:rsidR="00902BE0" w:rsidRPr="00902BE0" w:rsidRDefault="00902BE0" w:rsidP="00E92458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 = B</w:t>
            </w:r>
          </w:p>
        </w:tc>
        <w:tc>
          <w:tcPr>
            <w:tcW w:w="1123" w:type="dxa"/>
          </w:tcPr>
          <w:p w14:paraId="71B92D0E" w14:textId="048903A5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680275BC" w14:textId="3856FFF5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416B8CAE" w14:textId="6EC9F6C2" w:rsidR="00902BE0" w:rsidRDefault="00902BE0" w:rsidP="00E92458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</w:tbl>
    <w:p w14:paraId="40275072" w14:textId="1B5DA695"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72CC620A" w14:textId="25DA1784" w:rsidR="00E13210" w:rsidRDefault="00E13210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AC4DC6C" w14:textId="77777777" w:rsidR="00E13210" w:rsidRDefault="00E13210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F460C5E" w14:textId="1FC8295C"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14:paraId="0BF8C978" w14:textId="77777777" w:rsidR="00E13210" w:rsidRPr="00E13210" w:rsidRDefault="00E13210" w:rsidP="00E13210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7D553BA6" w14:textId="7691B091" w:rsidR="00E92458" w:rsidRDefault="00902BE0" w:rsidP="00130EC0">
      <w:pPr>
        <w:ind w:left="720"/>
        <w:rPr>
          <w:rFonts w:ascii="Times New Roman" w:hAnsi="Times New Roman" w:cs="Times New Roman"/>
          <w:b/>
          <w:bCs/>
          <w:color w:val="000000"/>
          <w:sz w:val="27"/>
          <w:szCs w:val="27"/>
        </w:rPr>
      </w:pPr>
      <w:r w:rsidRPr="00902BE0">
        <w:rPr>
          <w:rFonts w:ascii="Times New Roman" w:hAnsi="Times New Roman" w:cs="Times New Roman"/>
          <w:b/>
          <w:bCs/>
          <w:color w:val="000000"/>
          <w:sz w:val="27"/>
          <w:szCs w:val="27"/>
        </w:rPr>
        <w:t>A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902BE0">
        <w:rPr>
          <w:rFonts w:ascii="Times New Roman" w:hAnsi="Times New Roman" w:cs="Times New Roman"/>
          <w:b/>
          <w:bCs/>
          <w:color w:val="000000"/>
          <w:sz w:val="27"/>
          <w:szCs w:val="27"/>
        </w:rPr>
        <w:t>&gt;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902BE0">
        <w:rPr>
          <w:rFonts w:ascii="Times New Roman" w:hAnsi="Times New Roman" w:cs="Times New Roman"/>
          <w:b/>
          <w:bCs/>
          <w:color w:val="000000"/>
          <w:sz w:val="27"/>
          <w:szCs w:val="27"/>
        </w:rPr>
        <w:t>B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 xml:space="preserve"> :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ab/>
      </w:r>
      <w:r w:rsidRPr="00902BE0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F40636" w:rsidRPr="00130EC0">
        <w:rPr>
          <w:rFonts w:ascii="Times New Roman" w:hAnsi="Times New Roman" w:cs="Times New Roman"/>
          <w:color w:val="000000"/>
          <w:sz w:val="20"/>
          <w:szCs w:val="20"/>
        </w:rPr>
        <w:t>1</w:t>
      </w:r>
      <w:r w:rsidRPr="00902BE0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F40636" w:rsidRPr="00130EC0">
        <w:rPr>
          <w:rFonts w:ascii="Times New Roman" w:hAnsi="Times New Roman" w:cs="Times New Roman"/>
          <w:color w:val="000000"/>
          <w:sz w:val="18"/>
          <w:szCs w:val="18"/>
        </w:rPr>
        <w:t>1</w:t>
      </w:r>
      <w:r w:rsidRPr="00902BE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 w:rsidRPr="00902BE0">
        <w:rPr>
          <w:rFonts w:ascii="Times New Roman" w:hAnsi="Times New Roman" w:cs="Times New Roman"/>
          <w:color w:val="000000"/>
          <w:sz w:val="24"/>
          <w:szCs w:val="24"/>
        </w:rPr>
        <w:t xml:space="preserve"> + X</w:t>
      </w:r>
      <w:r w:rsidRPr="00902BE0">
        <w:rPr>
          <w:rFonts w:ascii="Times New Roman" w:hAnsi="Times New Roman" w:cs="Times New Roman"/>
          <w:color w:val="000000"/>
          <w:sz w:val="20"/>
          <w:szCs w:val="20"/>
        </w:rPr>
        <w:t>1</w:t>
      </w:r>
      <w:r w:rsidRPr="00902BE0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F40636" w:rsidRPr="00130EC0">
        <w:rPr>
          <w:rFonts w:ascii="Times New Roman" w:hAnsi="Times New Roman" w:cs="Times New Roman"/>
          <w:color w:val="000000"/>
          <w:sz w:val="20"/>
          <w:szCs w:val="20"/>
        </w:rPr>
        <w:t>o</w:t>
      </w:r>
      <w:r w:rsidRPr="00902BE0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F40636" w:rsidRPr="00130EC0">
        <w:rPr>
          <w:rFonts w:ascii="Times New Roman" w:hAnsi="Times New Roman" w:cs="Times New Roman"/>
          <w:color w:val="000000"/>
          <w:sz w:val="20"/>
          <w:szCs w:val="20"/>
        </w:rPr>
        <w:t>o</w:t>
      </w:r>
      <w:r w:rsidRPr="00902BE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</w:p>
    <w:p w14:paraId="72709A18" w14:textId="1D1B05B5" w:rsidR="00902BE0" w:rsidRDefault="00902BE0" w:rsidP="00130EC0">
      <w:pPr>
        <w:ind w:left="720"/>
        <w:rPr>
          <w:rFonts w:ascii="Times New Roman" w:hAnsi="Times New Roman" w:cs="Times New Roman"/>
          <w:color w:val="000000"/>
          <w:sz w:val="27"/>
          <w:szCs w:val="27"/>
        </w:rPr>
      </w:pPr>
      <w:r w:rsidRPr="00902BE0">
        <w:rPr>
          <w:rFonts w:ascii="Times New Roman" w:hAnsi="Times New Roman" w:cs="Times New Roman"/>
          <w:b/>
          <w:bCs/>
          <w:color w:val="000000"/>
          <w:sz w:val="27"/>
          <w:szCs w:val="27"/>
        </w:rPr>
        <w:t>A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902BE0">
        <w:rPr>
          <w:rFonts w:ascii="Times New Roman" w:hAnsi="Times New Roman" w:cs="Times New Roman"/>
          <w:b/>
          <w:bCs/>
          <w:color w:val="000000"/>
          <w:sz w:val="27"/>
          <w:szCs w:val="27"/>
        </w:rPr>
        <w:t>&lt;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902BE0">
        <w:rPr>
          <w:rFonts w:ascii="Times New Roman" w:hAnsi="Times New Roman" w:cs="Times New Roman"/>
          <w:b/>
          <w:bCs/>
          <w:color w:val="000000"/>
          <w:sz w:val="27"/>
          <w:szCs w:val="27"/>
        </w:rPr>
        <w:t>B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 xml:space="preserve"> :</w:t>
      </w:r>
      <w:r w:rsidR="00F40636">
        <w:rPr>
          <w:rFonts w:ascii="Times New Roman" w:hAnsi="Times New Roman" w:cs="Times New Roman"/>
          <w:b/>
          <w:bCs/>
          <w:color w:val="000000"/>
          <w:sz w:val="27"/>
          <w:szCs w:val="27"/>
        </w:rPr>
        <w:tab/>
      </w:r>
      <w:r w:rsidRPr="00F40636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130EC0" w:rsidRPr="00130EC0">
        <w:rPr>
          <w:rFonts w:ascii="Times New Roman" w:hAnsi="Times New Roman" w:cs="Times New Roman"/>
          <w:color w:val="000000"/>
          <w:sz w:val="18"/>
          <w:szCs w:val="18"/>
        </w:rPr>
        <w:t>1</w:t>
      </w:r>
      <w:r w:rsidRPr="00F40636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 w:rsidRPr="00F40636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130EC0" w:rsidRPr="00130EC0">
        <w:rPr>
          <w:rFonts w:ascii="Times New Roman" w:hAnsi="Times New Roman" w:cs="Times New Roman"/>
          <w:color w:val="000000"/>
          <w:sz w:val="18"/>
          <w:szCs w:val="18"/>
        </w:rPr>
        <w:t>1</w:t>
      </w:r>
      <w:r w:rsidRPr="00F40636">
        <w:rPr>
          <w:rFonts w:ascii="Times New Roman" w:hAnsi="Times New Roman" w:cs="Times New Roman"/>
          <w:color w:val="000000"/>
          <w:sz w:val="24"/>
          <w:szCs w:val="24"/>
        </w:rPr>
        <w:t xml:space="preserve"> + X</w:t>
      </w:r>
      <w:r w:rsidRPr="00130EC0">
        <w:rPr>
          <w:rFonts w:ascii="Times New Roman" w:hAnsi="Times New Roman" w:cs="Times New Roman"/>
          <w:sz w:val="18"/>
          <w:szCs w:val="18"/>
        </w:rPr>
        <w:t>1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="00130EC0" w:rsidRPr="00130EC0">
        <w:rPr>
          <w:rFonts w:ascii="Times New Roman" w:hAnsi="Times New Roman" w:cs="Times New Roman"/>
          <w:color w:val="000000"/>
          <w:sz w:val="20"/>
          <w:szCs w:val="20"/>
        </w:rPr>
        <w:t>o</w:t>
      </w:r>
      <w:r w:rsidRPr="00F40636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 w:rsidRPr="00F40636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130EC0" w:rsidRPr="00130EC0">
        <w:rPr>
          <w:rFonts w:ascii="Times New Roman" w:hAnsi="Times New Roman" w:cs="Times New Roman"/>
          <w:color w:val="000000"/>
          <w:sz w:val="20"/>
          <w:szCs w:val="20"/>
        </w:rPr>
        <w:t>o</w:t>
      </w:r>
    </w:p>
    <w:p w14:paraId="3450EE06" w14:textId="449BA111" w:rsidR="00E13210" w:rsidRPr="004C0E9C" w:rsidRDefault="00902BE0" w:rsidP="00E13210">
      <w:pPr>
        <w:ind w:left="72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902BE0">
        <w:rPr>
          <w:rFonts w:ascii="Times New Roman" w:hAnsi="Times New Roman" w:cs="Times New Roman"/>
          <w:b/>
          <w:bCs/>
          <w:color w:val="000000"/>
          <w:sz w:val="27"/>
          <w:szCs w:val="27"/>
        </w:rPr>
        <w:t>A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902BE0">
        <w:rPr>
          <w:rFonts w:ascii="Times New Roman" w:hAnsi="Times New Roman" w:cs="Times New Roman"/>
          <w:b/>
          <w:bCs/>
          <w:color w:val="000000"/>
          <w:sz w:val="27"/>
          <w:szCs w:val="27"/>
        </w:rPr>
        <w:t>=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902BE0">
        <w:rPr>
          <w:rFonts w:ascii="Times New Roman" w:hAnsi="Times New Roman" w:cs="Times New Roman"/>
          <w:b/>
          <w:bCs/>
          <w:color w:val="000000"/>
          <w:sz w:val="27"/>
          <w:szCs w:val="27"/>
        </w:rPr>
        <w:t>B</w:t>
      </w:r>
      <w:r>
        <w:rPr>
          <w:rFonts w:ascii="Times New Roman" w:hAnsi="Times New Roman" w:cs="Times New Roman"/>
          <w:b/>
          <w:bCs/>
          <w:color w:val="000000"/>
          <w:sz w:val="27"/>
          <w:szCs w:val="27"/>
        </w:rPr>
        <w:t xml:space="preserve"> :</w:t>
      </w:r>
      <w:r w:rsidR="00F40636">
        <w:rPr>
          <w:rFonts w:ascii="Times New Roman" w:hAnsi="Times New Roman" w:cs="Times New Roman"/>
          <w:b/>
          <w:bCs/>
          <w:color w:val="000000"/>
          <w:sz w:val="27"/>
          <w:szCs w:val="27"/>
        </w:rPr>
        <w:tab/>
      </w:r>
      <w:r w:rsidRPr="00130EC0">
        <w:rPr>
          <w:rFonts w:ascii="Times New Roman" w:hAnsi="Times New Roman" w:cs="Times New Roman"/>
          <w:color w:val="000000"/>
          <w:sz w:val="27"/>
          <w:szCs w:val="27"/>
        </w:rPr>
        <w:t>X</w:t>
      </w:r>
      <w:r w:rsidRPr="00130EC0">
        <w:rPr>
          <w:rFonts w:ascii="Times New Roman" w:hAnsi="Times New Roman" w:cs="Times New Roman"/>
          <w:color w:val="000000"/>
          <w:sz w:val="18"/>
          <w:szCs w:val="18"/>
        </w:rPr>
        <w:t>1</w:t>
      </w:r>
      <w:r w:rsidRPr="00130EC0">
        <w:rPr>
          <w:rFonts w:ascii="Times New Roman" w:hAnsi="Times New Roman" w:cs="Times New Roman"/>
          <w:color w:val="000000"/>
          <w:sz w:val="27"/>
          <w:szCs w:val="27"/>
        </w:rPr>
        <w:t xml:space="preserve"> X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="004C0E9C">
        <w:rPr>
          <w:rFonts w:ascii="Times New Roman" w:hAnsi="Times New Roman" w:cs="Times New Roman"/>
          <w:color w:val="000000"/>
          <w:sz w:val="24"/>
          <w:szCs w:val="24"/>
        </w:rPr>
        <w:t xml:space="preserve">     where </w:t>
      </w:r>
      <w:r w:rsidR="004C0E9C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X = (A </w:t>
      </w:r>
      <w:r w:rsidR="004C0E9C" w:rsidRPr="004C0E9C">
        <w:rPr>
          <w:rFonts w:ascii="Cambria Math" w:eastAsia="Times New Roman" w:hAnsi="Cambria Math" w:cs="Cambria Math"/>
          <w:sz w:val="24"/>
          <w:szCs w:val="24"/>
        </w:rPr>
        <w:t>⊕</w:t>
      </w:r>
      <w:r w:rsidR="004C0E9C">
        <w:rPr>
          <w:rFonts w:ascii="Times New Roman" w:hAnsi="Times New Roman" w:cs="Times New Roman"/>
          <w:color w:val="000000"/>
          <w:sz w:val="24"/>
          <w:szCs w:val="24"/>
        </w:rPr>
        <w:t xml:space="preserve"> B)</w:t>
      </w:r>
      <w:r w:rsidR="004C0E9C" w:rsidRPr="004C0E9C">
        <w:rPr>
          <w:rFonts w:ascii="Times New Roman" w:hAnsi="Times New Roman" w:cs="Times New Roman"/>
          <w:b/>
          <w:bCs/>
          <w:color w:val="000000"/>
          <w:sz w:val="28"/>
          <w:szCs w:val="28"/>
        </w:rPr>
        <w:t>’</w:t>
      </w:r>
    </w:p>
    <w:p w14:paraId="71B3D35A" w14:textId="77777777"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lastRenderedPageBreak/>
        <w:t>Logic Diagram</w:t>
      </w:r>
    </w:p>
    <w:p w14:paraId="1AC01357" w14:textId="77777777"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5B2BCF5" w14:textId="729EBACC" w:rsidR="00BE24A9" w:rsidRDefault="004C0E9C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4E711327" wp14:editId="4573A064">
            <wp:extent cx="5943600" cy="61995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8F65" w14:textId="7FDCF916" w:rsidR="00E13210" w:rsidRDefault="00E13210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B4CBC3F" w14:textId="29DEB573" w:rsidR="004C0E9C" w:rsidRDefault="004C0E9C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FE3BA38" w14:textId="3E6BCE16" w:rsidR="004C0E9C" w:rsidRDefault="004C0E9C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0B19CCEC" w14:textId="77777777" w:rsidR="00E13210" w:rsidRPr="00BE24A9" w:rsidRDefault="00E13210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4507E05D" w14:textId="4D0B6035" w:rsidR="00BE24A9" w:rsidRPr="00BE24A9" w:rsidRDefault="00EA1413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lastRenderedPageBreak/>
        <w:t xml:space="preserve">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</w:t>
      </w:r>
      <w:r w:rsid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hat gives a high output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14:paraId="5A373610" w14:textId="48F0A527" w:rsidR="00BE24A9" w:rsidRDefault="001527DF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7456" behindDoc="0" locked="0" layoutInCell="1" allowOverlap="1" wp14:anchorId="7B163624" wp14:editId="1F2136A3">
            <wp:simplePos x="0" y="0"/>
            <wp:positionH relativeFrom="page">
              <wp:posOffset>4005580</wp:posOffset>
            </wp:positionH>
            <wp:positionV relativeFrom="paragraph">
              <wp:posOffset>318791</wp:posOffset>
            </wp:positionV>
            <wp:extent cx="3587088" cy="2989241"/>
            <wp:effectExtent l="0" t="0" r="0" b="190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7088" cy="29892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448F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8480" behindDoc="0" locked="0" layoutInCell="1" allowOverlap="1" wp14:anchorId="1061CB44" wp14:editId="57EAFA84">
            <wp:simplePos x="0" y="0"/>
            <wp:positionH relativeFrom="column">
              <wp:posOffset>-878773</wp:posOffset>
            </wp:positionH>
            <wp:positionV relativeFrom="paragraph">
              <wp:posOffset>292347</wp:posOffset>
            </wp:positionV>
            <wp:extent cx="3635522" cy="3016333"/>
            <wp:effectExtent l="0" t="0" r="317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449" cy="30312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21DB55" w14:textId="7092C085"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14E8055A" w14:textId="64AB5C0A"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F5B210B" w14:textId="2826C241" w:rsidR="00E13210" w:rsidRDefault="00E13210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D9C13BD" w14:textId="6E363424" w:rsidR="00E13210" w:rsidRDefault="00E13210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7C2EE72B" w14:textId="6FF5E547" w:rsidR="00E13210" w:rsidRDefault="00E13210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4E4F9D2D" w14:textId="059FDF87" w:rsidR="00E13210" w:rsidRDefault="00E13210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F1C6C65" w14:textId="2D24305F" w:rsidR="00E13210" w:rsidRDefault="00E13210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9DD1E47" w14:textId="1E75514C" w:rsidR="00E13210" w:rsidRDefault="00E13210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24220D63" w14:textId="1F8A5BE0" w:rsidR="00EA1413" w:rsidRDefault="00EA1413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17A5E2FF" w14:textId="17202ECF" w:rsidR="00E13210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2591EBA" w14:textId="6D01C7FD" w:rsidR="00E13210" w:rsidRDefault="001527DF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70528" behindDoc="0" locked="0" layoutInCell="1" allowOverlap="1" wp14:anchorId="1119E7C1" wp14:editId="29A7C26C">
            <wp:simplePos x="0" y="0"/>
            <wp:positionH relativeFrom="column">
              <wp:posOffset>-854718</wp:posOffset>
            </wp:positionH>
            <wp:positionV relativeFrom="paragraph">
              <wp:posOffset>420444</wp:posOffset>
            </wp:positionV>
            <wp:extent cx="3581263" cy="2901167"/>
            <wp:effectExtent l="0" t="0" r="63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263" cy="29011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3B75B" w14:textId="5728E1E5" w:rsidR="00E13210" w:rsidRDefault="001527DF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9504" behindDoc="0" locked="0" layoutInCell="1" allowOverlap="1" wp14:anchorId="6BBE8822" wp14:editId="6CBC21C5">
            <wp:simplePos x="0" y="0"/>
            <wp:positionH relativeFrom="column">
              <wp:posOffset>2920860</wp:posOffset>
            </wp:positionH>
            <wp:positionV relativeFrom="paragraph">
              <wp:posOffset>121805</wp:posOffset>
            </wp:positionV>
            <wp:extent cx="3561441" cy="2902232"/>
            <wp:effectExtent l="0" t="0" r="127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1441" cy="2902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5C043A" w14:textId="54E9AF57" w:rsidR="00E13210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AA0C318" w14:textId="510C8F16" w:rsidR="00E13210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141B5CF0" w14:textId="6FE6511D" w:rsidR="00E13210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6857D46" w14:textId="026ADEE2" w:rsidR="00E13210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27F2EFFB" w14:textId="175C9E12" w:rsidR="00E13210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03435999" w14:textId="61431790" w:rsidR="00E13210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6F2EFE1F" w14:textId="78D7ED56" w:rsidR="00E13210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0EB8E2AC" w14:textId="03A68884" w:rsidR="00E13210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26CFD86B" w14:textId="77777777" w:rsidR="004C0E9C" w:rsidRDefault="004C0E9C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BE581DD" w14:textId="77777777" w:rsidR="00E13210" w:rsidRPr="001C433A" w:rsidRDefault="00E13210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49685193" w14:textId="77777777"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420E6099" w14:textId="77777777" w:rsidR="00346CC5" w:rsidRPr="00346CC5" w:rsidRDefault="00346CC5" w:rsidP="00346CC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346CC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struct a logic circuit for a </w:t>
      </w:r>
      <w:r>
        <w:rPr>
          <w:rFonts w:ascii="Times New Roman" w:hAnsi="Times New Roman" w:cs="Times New Roman"/>
          <w:b/>
          <w:sz w:val="24"/>
          <w:szCs w:val="24"/>
        </w:rPr>
        <w:t>4-</w:t>
      </w:r>
      <w:r w:rsidRPr="00346CC5">
        <w:rPr>
          <w:rFonts w:ascii="Times New Roman" w:hAnsi="Times New Roman" w:cs="Times New Roman"/>
          <w:b/>
          <w:sz w:val="24"/>
          <w:szCs w:val="24"/>
        </w:rPr>
        <w:t xml:space="preserve">bit magnitude comparator Also write the Boolean expression for output(s). Simulate your circuit in </w:t>
      </w:r>
      <w:proofErr w:type="spellStart"/>
      <w:r w:rsidRPr="00346CC5">
        <w:rPr>
          <w:rFonts w:ascii="Times New Roman" w:hAnsi="Times New Roman" w:cs="Times New Roman"/>
          <w:b/>
          <w:sz w:val="24"/>
          <w:szCs w:val="24"/>
        </w:rPr>
        <w:t>logicaly</w:t>
      </w:r>
      <w:proofErr w:type="spellEnd"/>
      <w:r w:rsidRPr="00346CC5">
        <w:rPr>
          <w:rFonts w:ascii="Times New Roman" w:hAnsi="Times New Roman" w:cs="Times New Roman"/>
          <w:b/>
          <w:sz w:val="24"/>
          <w:szCs w:val="24"/>
        </w:rPr>
        <w:t xml:space="preserve"> software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C9CB283" w14:textId="77777777" w:rsidR="00346CC5" w:rsidRP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627918C4" w14:textId="77777777" w:rsidR="00346CC5" w:rsidRP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>You may take help from the logic diagram available on the Internet and compare it with yours for better understanding.</w:t>
      </w:r>
    </w:p>
    <w:p w14:paraId="5AB7F47D" w14:textId="77777777" w:rsid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5E2B3EB8" w14:textId="77777777" w:rsidR="00346CC5" w:rsidRPr="00346CC5" w:rsidRDefault="00346CC5" w:rsidP="00346CC5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46CC5">
        <w:rPr>
          <w:rFonts w:ascii="Times New Roman" w:hAnsi="Times New Roman" w:cs="Times New Roman"/>
          <w:b/>
          <w:color w:val="000000"/>
          <w:sz w:val="24"/>
          <w:szCs w:val="24"/>
        </w:rPr>
        <w:t>The logic circuit should be hand drawn (neatly) with all necessary labels (inputs/outputs).</w:t>
      </w:r>
    </w:p>
    <w:p w14:paraId="3C11F47B" w14:textId="77777777" w:rsidR="00346CC5" w:rsidRDefault="00346CC5" w:rsidP="00346CC5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17DCF225" w14:textId="77777777" w:rsidR="00346CC5" w:rsidRPr="00346CC5" w:rsidRDefault="00346CC5" w:rsidP="00346CC5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346CC5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 4-Bit Magnitude Comparator</w:t>
      </w:r>
    </w:p>
    <w:p w14:paraId="578F0345" w14:textId="5188242B" w:rsidR="00130EC0" w:rsidRDefault="00BA6D91" w:rsidP="00130EC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14:paraId="6EE069DF" w14:textId="487F679B" w:rsidR="00E13210" w:rsidRDefault="00E13210" w:rsidP="00E13210">
      <w:pPr>
        <w:rPr>
          <w:rFonts w:ascii="Times New Roman" w:hAnsi="Times New Roman" w:cs="Times New Roman"/>
          <w:color w:val="000000"/>
          <w:sz w:val="27"/>
          <w:szCs w:val="27"/>
        </w:rPr>
      </w:pPr>
    </w:p>
    <w:tbl>
      <w:tblPr>
        <w:tblStyle w:val="TableGrid"/>
        <w:tblpPr w:leftFromText="180" w:rightFromText="180" w:vertAnchor="text" w:horzAnchor="margin" w:tblpXSpec="center" w:tblpY="50"/>
        <w:tblW w:w="7861" w:type="dxa"/>
        <w:tblLook w:val="04A0" w:firstRow="1" w:lastRow="0" w:firstColumn="1" w:lastColumn="0" w:noHBand="0" w:noVBand="1"/>
      </w:tblPr>
      <w:tblGrid>
        <w:gridCol w:w="1123"/>
        <w:gridCol w:w="1123"/>
        <w:gridCol w:w="1123"/>
        <w:gridCol w:w="1123"/>
        <w:gridCol w:w="1123"/>
        <w:gridCol w:w="1123"/>
        <w:gridCol w:w="1123"/>
      </w:tblGrid>
      <w:tr w:rsidR="00E13210" w14:paraId="5D960385" w14:textId="77777777" w:rsidTr="00E13210">
        <w:trPr>
          <w:trHeight w:val="471"/>
        </w:trPr>
        <w:tc>
          <w:tcPr>
            <w:tcW w:w="1123" w:type="dxa"/>
          </w:tcPr>
          <w:p w14:paraId="308AC493" w14:textId="77777777" w:rsidR="00E13210" w:rsidRPr="00902BE0" w:rsidRDefault="00E13210" w:rsidP="00E13210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 w:rsidRPr="00130EC0">
              <w:rPr>
                <w:rFonts w:ascii="Times New Roman" w:hAnsi="Times New Roman" w:cs="Times New Roman"/>
                <w:b/>
                <w:bCs/>
                <w:color w:val="000000"/>
              </w:rPr>
              <w:t>3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  <w:r w:rsidRPr="00130EC0">
              <w:rPr>
                <w:rFonts w:ascii="Times New Roman" w:hAnsi="Times New Roman" w:cs="Times New Roman"/>
                <w:b/>
                <w:bCs/>
                <w:color w:val="000000"/>
              </w:rPr>
              <w:t>3</w:t>
            </w:r>
          </w:p>
        </w:tc>
        <w:tc>
          <w:tcPr>
            <w:tcW w:w="1123" w:type="dxa"/>
          </w:tcPr>
          <w:p w14:paraId="56A4117E" w14:textId="77777777" w:rsidR="00E13210" w:rsidRPr="00902BE0" w:rsidRDefault="00E13210" w:rsidP="00E13210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 w:rsidRPr="00130EC0">
              <w:rPr>
                <w:rFonts w:ascii="Times New Roman" w:hAnsi="Times New Roman" w:cs="Times New Roman"/>
                <w:b/>
                <w:bCs/>
                <w:color w:val="000000"/>
              </w:rPr>
              <w:t>2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  <w:r w:rsidRPr="00130EC0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1123" w:type="dxa"/>
          </w:tcPr>
          <w:p w14:paraId="6F4003A9" w14:textId="77777777" w:rsidR="00E13210" w:rsidRPr="00902BE0" w:rsidRDefault="00E13210" w:rsidP="00E13210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 w:rsidRPr="00130EC0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  <w:r w:rsidRPr="00130EC0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3" w:type="dxa"/>
          </w:tcPr>
          <w:p w14:paraId="05D95206" w14:textId="77777777" w:rsidR="00E13210" w:rsidRPr="00902BE0" w:rsidRDefault="00E13210" w:rsidP="00E13210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o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o</w:t>
            </w:r>
          </w:p>
        </w:tc>
        <w:tc>
          <w:tcPr>
            <w:tcW w:w="1123" w:type="dxa"/>
          </w:tcPr>
          <w:p w14:paraId="7D2C6BBF" w14:textId="77777777" w:rsidR="00E13210" w:rsidRPr="00902BE0" w:rsidRDefault="00E13210" w:rsidP="00E13210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&gt;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</w:p>
        </w:tc>
        <w:tc>
          <w:tcPr>
            <w:tcW w:w="1123" w:type="dxa"/>
          </w:tcPr>
          <w:p w14:paraId="2C2E67BD" w14:textId="77777777" w:rsidR="00E13210" w:rsidRPr="00902BE0" w:rsidRDefault="00E13210" w:rsidP="00E13210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&lt;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</w:p>
        </w:tc>
        <w:tc>
          <w:tcPr>
            <w:tcW w:w="1123" w:type="dxa"/>
          </w:tcPr>
          <w:p w14:paraId="0B4E8020" w14:textId="77777777" w:rsidR="00E13210" w:rsidRPr="00902BE0" w:rsidRDefault="00E13210" w:rsidP="00E13210">
            <w:pP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=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 xml:space="preserve"> </w:t>
            </w:r>
            <w:r w:rsidRPr="00902BE0">
              <w:rPr>
                <w:rFonts w:ascii="Times New Roman" w:hAnsi="Times New Roman" w:cs="Times New Roman"/>
                <w:b/>
                <w:bCs/>
                <w:color w:val="000000"/>
                <w:sz w:val="27"/>
                <w:szCs w:val="27"/>
              </w:rPr>
              <w:t>B</w:t>
            </w:r>
          </w:p>
        </w:tc>
      </w:tr>
      <w:tr w:rsidR="00E13210" w14:paraId="4C1119D9" w14:textId="77777777" w:rsidTr="00E13210">
        <w:trPr>
          <w:trHeight w:val="494"/>
        </w:trPr>
        <w:tc>
          <w:tcPr>
            <w:tcW w:w="1123" w:type="dxa"/>
          </w:tcPr>
          <w:p w14:paraId="5F11F27C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&gt;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</w:tcPr>
          <w:p w14:paraId="4E9071D6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166C0313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48BEABB2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55CDA38E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4D085AE6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5493FB00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13210" w14:paraId="60EE203A" w14:textId="77777777" w:rsidTr="00E13210">
        <w:trPr>
          <w:trHeight w:val="471"/>
        </w:trPr>
        <w:tc>
          <w:tcPr>
            <w:tcW w:w="1123" w:type="dxa"/>
          </w:tcPr>
          <w:p w14:paraId="4719746C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&lt;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</w:tcPr>
          <w:p w14:paraId="36941DDD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6B4A7DD3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23C9FFFD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176E5BF6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7FCAB80B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1F03695F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13210" w14:paraId="0820C3F4" w14:textId="77777777" w:rsidTr="00E13210">
        <w:trPr>
          <w:trHeight w:val="471"/>
        </w:trPr>
        <w:tc>
          <w:tcPr>
            <w:tcW w:w="1123" w:type="dxa"/>
          </w:tcPr>
          <w:p w14:paraId="2A572C2F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</w:tcPr>
          <w:p w14:paraId="6D46DC1E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&gt;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3" w:type="dxa"/>
          </w:tcPr>
          <w:p w14:paraId="52774AF5" w14:textId="77777777" w:rsidR="00E13210" w:rsidRPr="00130EC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130EC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*</w:t>
            </w:r>
          </w:p>
        </w:tc>
        <w:tc>
          <w:tcPr>
            <w:tcW w:w="1123" w:type="dxa"/>
          </w:tcPr>
          <w:p w14:paraId="45836DBF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130EC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*</w:t>
            </w:r>
          </w:p>
        </w:tc>
        <w:tc>
          <w:tcPr>
            <w:tcW w:w="1123" w:type="dxa"/>
          </w:tcPr>
          <w:p w14:paraId="5E1622EF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12470FE8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4B39EC08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13210" w14:paraId="509DFC64" w14:textId="77777777" w:rsidTr="00E13210">
        <w:trPr>
          <w:trHeight w:val="494"/>
        </w:trPr>
        <w:tc>
          <w:tcPr>
            <w:tcW w:w="1123" w:type="dxa"/>
          </w:tcPr>
          <w:p w14:paraId="6C0A2155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</w:tcPr>
          <w:p w14:paraId="5BADB4D6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&lt;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3" w:type="dxa"/>
          </w:tcPr>
          <w:p w14:paraId="31FF526E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2B0A13E3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3CA9C1B5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57791937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5BC9325D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13210" w14:paraId="1C050266" w14:textId="77777777" w:rsidTr="00E13210">
        <w:trPr>
          <w:trHeight w:val="471"/>
        </w:trPr>
        <w:tc>
          <w:tcPr>
            <w:tcW w:w="1123" w:type="dxa"/>
          </w:tcPr>
          <w:p w14:paraId="57E863AA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</w:tcPr>
          <w:p w14:paraId="09445AB6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3" w:type="dxa"/>
          </w:tcPr>
          <w:p w14:paraId="1E58A574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&gt;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3" w:type="dxa"/>
          </w:tcPr>
          <w:p w14:paraId="49D0027F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4BFC942F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33CDA4F1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733D9188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13210" w14:paraId="46A8033B" w14:textId="77777777" w:rsidTr="00E13210">
        <w:trPr>
          <w:trHeight w:val="471"/>
        </w:trPr>
        <w:tc>
          <w:tcPr>
            <w:tcW w:w="1123" w:type="dxa"/>
          </w:tcPr>
          <w:p w14:paraId="0739BD6D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</w:tcPr>
          <w:p w14:paraId="4D24C52E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3" w:type="dxa"/>
          </w:tcPr>
          <w:p w14:paraId="16AD5399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&lt;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3" w:type="dxa"/>
          </w:tcPr>
          <w:p w14:paraId="126CDEEA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*</w:t>
            </w:r>
          </w:p>
        </w:tc>
        <w:tc>
          <w:tcPr>
            <w:tcW w:w="1123" w:type="dxa"/>
          </w:tcPr>
          <w:p w14:paraId="75B071AC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0D05DC4F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34E169E3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13210" w14:paraId="203FC2C2" w14:textId="77777777" w:rsidTr="00E13210">
        <w:trPr>
          <w:trHeight w:val="471"/>
        </w:trPr>
        <w:tc>
          <w:tcPr>
            <w:tcW w:w="1123" w:type="dxa"/>
          </w:tcPr>
          <w:p w14:paraId="3690B923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</w:tcPr>
          <w:p w14:paraId="691B5139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3" w:type="dxa"/>
          </w:tcPr>
          <w:p w14:paraId="5807EBEB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=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3" w:type="dxa"/>
          </w:tcPr>
          <w:p w14:paraId="42F28C02" w14:textId="77777777" w:rsidR="00E13210" w:rsidRPr="00130EC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130EC0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130EC0">
              <w:rPr>
                <w:rFonts w:ascii="Times New Roman" w:hAnsi="Times New Roman" w:cs="Times New Roman"/>
                <w:color w:val="000000"/>
              </w:rPr>
              <w:t>&gt;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130EC0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1123" w:type="dxa"/>
          </w:tcPr>
          <w:p w14:paraId="6DF2094F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795BFAB5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58ADD7E1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13210" w14:paraId="631DB597" w14:textId="77777777" w:rsidTr="00E13210">
        <w:trPr>
          <w:trHeight w:val="471"/>
        </w:trPr>
        <w:tc>
          <w:tcPr>
            <w:tcW w:w="1123" w:type="dxa"/>
          </w:tcPr>
          <w:p w14:paraId="491F5528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</w:tcPr>
          <w:p w14:paraId="5212C0B6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3" w:type="dxa"/>
          </w:tcPr>
          <w:p w14:paraId="3477F683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=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3" w:type="dxa"/>
          </w:tcPr>
          <w:p w14:paraId="7938C4BF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130EC0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130EC0">
              <w:rPr>
                <w:rFonts w:ascii="Times New Roman" w:hAnsi="Times New Roman" w:cs="Times New Roman"/>
                <w:color w:val="000000"/>
              </w:rPr>
              <w:t>&lt;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130EC0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1123" w:type="dxa"/>
          </w:tcPr>
          <w:p w14:paraId="11E0C654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77255091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23" w:type="dxa"/>
          </w:tcPr>
          <w:p w14:paraId="6D90B286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13210" w14:paraId="1570DEA1" w14:textId="77777777" w:rsidTr="00E13210">
        <w:trPr>
          <w:trHeight w:val="471"/>
        </w:trPr>
        <w:tc>
          <w:tcPr>
            <w:tcW w:w="1123" w:type="dxa"/>
          </w:tcPr>
          <w:p w14:paraId="05CC45E3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23" w:type="dxa"/>
          </w:tcPr>
          <w:p w14:paraId="08A1DBC0" w14:textId="77777777" w:rsidR="00E13210" w:rsidRPr="00902BE0" w:rsidRDefault="00E13210" w:rsidP="00E13210">
            <w:pPr>
              <w:rPr>
                <w:rFonts w:ascii="Times New Roman" w:hAnsi="Times New Roman" w:cs="Times New Roman"/>
                <w:color w:val="000000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=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23" w:type="dxa"/>
          </w:tcPr>
          <w:p w14:paraId="447816C3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902BE0">
              <w:rPr>
                <w:rFonts w:ascii="Times New Roman" w:hAnsi="Times New Roman" w:cs="Times New Roman"/>
                <w:color w:val="000000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</w:rPr>
              <w:t>=</w:t>
            </w:r>
            <w:r w:rsidRPr="00902BE0">
              <w:rPr>
                <w:rFonts w:ascii="Times New Roman" w:hAnsi="Times New Roman" w:cs="Times New Roman"/>
                <w:color w:val="000000"/>
              </w:rPr>
              <w:t xml:space="preserve"> 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23" w:type="dxa"/>
          </w:tcPr>
          <w:p w14:paraId="4E0E11A7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 w:rsidRPr="00130EC0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130EC0">
              <w:rPr>
                <w:rFonts w:ascii="Times New Roman" w:hAnsi="Times New Roman" w:cs="Times New Roman"/>
                <w:color w:val="000000"/>
              </w:rPr>
              <w:t>=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130EC0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</w:t>
            </w:r>
            <w:r w:rsidRPr="00130EC0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</w:t>
            </w:r>
          </w:p>
        </w:tc>
        <w:tc>
          <w:tcPr>
            <w:tcW w:w="1123" w:type="dxa"/>
          </w:tcPr>
          <w:p w14:paraId="0CC81334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72957C11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123" w:type="dxa"/>
          </w:tcPr>
          <w:p w14:paraId="6BC591A2" w14:textId="77777777" w:rsidR="00E13210" w:rsidRDefault="00E13210" w:rsidP="00E13210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</w:tbl>
    <w:p w14:paraId="5AB69360" w14:textId="77777777" w:rsidR="00E13210" w:rsidRPr="00E13210" w:rsidRDefault="00E13210" w:rsidP="00E13210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1A16A4E7" w14:textId="243A6DF5" w:rsidR="00130EC0" w:rsidRDefault="00130EC0" w:rsidP="00130EC0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709904FA" w14:textId="3960D4C5" w:rsidR="00130EC0" w:rsidRDefault="00130EC0" w:rsidP="00130EC0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2CF5D69" w14:textId="77777777" w:rsidR="00130EC0" w:rsidRPr="00130EC0" w:rsidRDefault="00130EC0" w:rsidP="00130EC0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05731E2C" w14:textId="77777777" w:rsidR="00130EC0" w:rsidRPr="00130EC0" w:rsidRDefault="00130EC0" w:rsidP="00130EC0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1814096D" w14:textId="77777777"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3BA6AC5" w14:textId="261973D2"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97D1502" w14:textId="0E9BBFC7" w:rsidR="00E13210" w:rsidRDefault="00E13210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0818E4CD" w14:textId="3E0E4618" w:rsidR="00E13210" w:rsidRDefault="00E13210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44A3D458" w14:textId="5C1614B3" w:rsidR="00E13210" w:rsidRDefault="00E13210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62503F9" w14:textId="65164557" w:rsidR="00E13210" w:rsidRDefault="00E13210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226F0B4D" w14:textId="77777777" w:rsidR="00E13210" w:rsidRDefault="00E13210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19EEF0B" w14:textId="65D8414D"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</w:p>
    <w:p w14:paraId="19084128" w14:textId="77777777" w:rsidR="00130EC0" w:rsidRDefault="00130EC0" w:rsidP="00130EC0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1FD50763" w14:textId="72291C3C" w:rsidR="00130EC0" w:rsidRPr="00130EC0" w:rsidRDefault="00130EC0" w:rsidP="00130EC0">
      <w:pPr>
        <w:pStyle w:val="ListParagraph"/>
        <w:rPr>
          <w:rFonts w:ascii="Times New Roman" w:hAnsi="Times New Roman" w:cs="Times New Roman"/>
          <w:b/>
          <w:bCs/>
          <w:color w:val="000000"/>
          <w:sz w:val="27"/>
          <w:szCs w:val="27"/>
        </w:rPr>
      </w:pPr>
      <w:r w:rsidRPr="00130EC0">
        <w:rPr>
          <w:rFonts w:ascii="Times New Roman" w:hAnsi="Times New Roman" w:cs="Times New Roman"/>
          <w:b/>
          <w:bCs/>
          <w:color w:val="000000"/>
          <w:sz w:val="27"/>
          <w:szCs w:val="27"/>
        </w:rPr>
        <w:t>A &gt; B :</w:t>
      </w:r>
      <w:r w:rsidRPr="00130EC0">
        <w:rPr>
          <w:rFonts w:ascii="Times New Roman" w:hAnsi="Times New Roman" w:cs="Times New Roman"/>
          <w:b/>
          <w:bCs/>
          <w:color w:val="000000"/>
          <w:sz w:val="27"/>
          <w:szCs w:val="27"/>
        </w:rPr>
        <w:tab/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>3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18"/>
          <w:szCs w:val="18"/>
        </w:rPr>
        <w:t>3</w:t>
      </w:r>
      <w:r w:rsidRPr="00130EC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+ X</w:t>
      </w:r>
      <w:r>
        <w:rPr>
          <w:rFonts w:ascii="Times New Roman" w:hAnsi="Times New Roman" w:cs="Times New Roman"/>
          <w:color w:val="000000"/>
          <w:sz w:val="20"/>
          <w:szCs w:val="20"/>
        </w:rPr>
        <w:t>3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Pr="00130EC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+ X</w:t>
      </w:r>
      <w:r>
        <w:rPr>
          <w:rFonts w:ascii="Times New Roman" w:hAnsi="Times New Roman" w:cs="Times New Roman"/>
          <w:color w:val="000000"/>
          <w:sz w:val="20"/>
          <w:szCs w:val="20"/>
        </w:rPr>
        <w:t>3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X</w:t>
      </w:r>
      <w:r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>1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20"/>
          <w:szCs w:val="20"/>
        </w:rPr>
        <w:t>1</w:t>
      </w:r>
      <w:r w:rsidRPr="00130EC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+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X</w:t>
      </w:r>
      <w:r>
        <w:rPr>
          <w:rFonts w:ascii="Times New Roman" w:hAnsi="Times New Roman" w:cs="Times New Roman"/>
          <w:color w:val="000000"/>
          <w:sz w:val="20"/>
          <w:szCs w:val="20"/>
        </w:rPr>
        <w:t>3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X</w:t>
      </w:r>
      <w:r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X</w:t>
      </w:r>
      <w:r w:rsidRPr="00130EC0">
        <w:rPr>
          <w:rFonts w:ascii="Times New Roman" w:hAnsi="Times New Roman" w:cs="Times New Roman"/>
          <w:sz w:val="18"/>
          <w:szCs w:val="18"/>
        </w:rPr>
        <w:t>1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>o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20"/>
          <w:szCs w:val="20"/>
        </w:rPr>
        <w:t>o</w:t>
      </w:r>
      <w:r w:rsidRPr="00130EC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</w:p>
    <w:p w14:paraId="4A8936FB" w14:textId="34704BDC" w:rsidR="00130EC0" w:rsidRPr="00130EC0" w:rsidRDefault="00130EC0" w:rsidP="00130EC0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 w:rsidRPr="00130EC0">
        <w:rPr>
          <w:rFonts w:ascii="Times New Roman" w:hAnsi="Times New Roman" w:cs="Times New Roman"/>
          <w:b/>
          <w:bCs/>
          <w:color w:val="000000"/>
          <w:sz w:val="27"/>
          <w:szCs w:val="27"/>
        </w:rPr>
        <w:t>A &lt; B :</w:t>
      </w:r>
      <w:r w:rsidRPr="00130EC0">
        <w:rPr>
          <w:rFonts w:ascii="Times New Roman" w:hAnsi="Times New Roman" w:cs="Times New Roman"/>
          <w:b/>
          <w:bCs/>
          <w:color w:val="000000"/>
          <w:sz w:val="27"/>
          <w:szCs w:val="27"/>
        </w:rPr>
        <w:tab/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>3</w:t>
      </w:r>
      <w:r w:rsidRPr="00130EC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18"/>
          <w:szCs w:val="18"/>
        </w:rPr>
        <w:t>3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+ X</w:t>
      </w:r>
      <w:r>
        <w:rPr>
          <w:rFonts w:ascii="Times New Roman" w:hAnsi="Times New Roman" w:cs="Times New Roman"/>
          <w:color w:val="000000"/>
          <w:sz w:val="20"/>
          <w:szCs w:val="20"/>
        </w:rPr>
        <w:t>3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Pr="00130EC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+ X</w:t>
      </w:r>
      <w:r>
        <w:rPr>
          <w:rFonts w:ascii="Times New Roman" w:hAnsi="Times New Roman" w:cs="Times New Roman"/>
          <w:color w:val="000000"/>
          <w:sz w:val="20"/>
          <w:szCs w:val="20"/>
        </w:rPr>
        <w:t>3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X</w:t>
      </w:r>
      <w:r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>1</w:t>
      </w:r>
      <w:r w:rsidRPr="00130EC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20"/>
          <w:szCs w:val="20"/>
        </w:rPr>
        <w:t>1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+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X</w:t>
      </w:r>
      <w:r>
        <w:rPr>
          <w:rFonts w:ascii="Times New Roman" w:hAnsi="Times New Roman" w:cs="Times New Roman"/>
          <w:color w:val="000000"/>
          <w:sz w:val="20"/>
          <w:szCs w:val="20"/>
        </w:rPr>
        <w:t>3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X</w:t>
      </w:r>
      <w:r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 xml:space="preserve"> X</w:t>
      </w:r>
      <w:r w:rsidRPr="00130EC0">
        <w:rPr>
          <w:rFonts w:ascii="Times New Roman" w:hAnsi="Times New Roman" w:cs="Times New Roman"/>
          <w:sz w:val="18"/>
          <w:szCs w:val="18"/>
        </w:rPr>
        <w:t>1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0"/>
          <w:szCs w:val="20"/>
        </w:rPr>
        <w:t>o</w:t>
      </w:r>
      <w:r w:rsidRPr="00130EC0">
        <w:rPr>
          <w:rFonts w:ascii="Times New Roman" w:hAnsi="Times New Roman" w:cs="Times New Roman"/>
          <w:b/>
          <w:bCs/>
          <w:color w:val="000000"/>
          <w:sz w:val="24"/>
          <w:szCs w:val="24"/>
        </w:rPr>
        <w:t>’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20"/>
          <w:szCs w:val="20"/>
        </w:rPr>
        <w:t>o</w:t>
      </w:r>
    </w:p>
    <w:p w14:paraId="3E245550" w14:textId="69502664" w:rsidR="00E13210" w:rsidRDefault="00130EC0" w:rsidP="00774167">
      <w:pPr>
        <w:pStyle w:val="ListParagrap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130EC0">
        <w:rPr>
          <w:rFonts w:ascii="Times New Roman" w:hAnsi="Times New Roman" w:cs="Times New Roman"/>
          <w:b/>
          <w:bCs/>
          <w:color w:val="000000"/>
          <w:sz w:val="27"/>
          <w:szCs w:val="27"/>
        </w:rPr>
        <w:t>A = B :</w:t>
      </w:r>
      <w:r w:rsidRPr="00130EC0">
        <w:rPr>
          <w:rFonts w:ascii="Times New Roman" w:hAnsi="Times New Roman" w:cs="Times New Roman"/>
          <w:b/>
          <w:bCs/>
          <w:color w:val="000000"/>
          <w:sz w:val="27"/>
          <w:szCs w:val="27"/>
        </w:rPr>
        <w:tab/>
      </w:r>
      <w:r w:rsidRPr="00130EC0">
        <w:rPr>
          <w:rFonts w:ascii="Times New Roman" w:hAnsi="Times New Roman" w:cs="Times New Roman"/>
          <w:color w:val="000000"/>
          <w:sz w:val="27"/>
          <w:szCs w:val="27"/>
        </w:rPr>
        <w:t>X</w:t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3 </w:t>
      </w:r>
      <w:r w:rsidRPr="00130EC0">
        <w:rPr>
          <w:rFonts w:ascii="Times New Roman" w:hAnsi="Times New Roman" w:cs="Times New Roman"/>
          <w:b/>
          <w:bCs/>
          <w:color w:val="000000"/>
          <w:sz w:val="18"/>
          <w:szCs w:val="18"/>
        </w:rPr>
        <w:t>.</w:t>
      </w:r>
      <w:r w:rsidRPr="00130EC0">
        <w:rPr>
          <w:rFonts w:ascii="Times New Roman" w:hAnsi="Times New Roman" w:cs="Times New Roman"/>
          <w:color w:val="000000"/>
          <w:sz w:val="27"/>
          <w:szCs w:val="27"/>
        </w:rPr>
        <w:t xml:space="preserve"> X</w:t>
      </w:r>
      <w:r>
        <w:rPr>
          <w:rFonts w:ascii="Times New Roman" w:hAnsi="Times New Roman" w:cs="Times New Roman"/>
          <w:color w:val="000000"/>
          <w:sz w:val="18"/>
          <w:szCs w:val="18"/>
        </w:rPr>
        <w:t>2</w:t>
      </w:r>
      <w:r w:rsidRPr="00130EC0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. </w:t>
      </w:r>
      <w:r w:rsidRPr="00130EC0">
        <w:rPr>
          <w:rFonts w:ascii="Times New Roman" w:hAnsi="Times New Roman" w:cs="Times New Roman"/>
          <w:color w:val="000000"/>
          <w:sz w:val="27"/>
          <w:szCs w:val="27"/>
        </w:rPr>
        <w:t>X</w:t>
      </w:r>
      <w:r w:rsidRPr="00130EC0">
        <w:rPr>
          <w:rFonts w:ascii="Times New Roman" w:hAnsi="Times New Roman" w:cs="Times New Roman"/>
          <w:color w:val="000000"/>
          <w:sz w:val="18"/>
          <w:szCs w:val="18"/>
        </w:rPr>
        <w:t>1</w:t>
      </w:r>
      <w:r w:rsidRPr="00130EC0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. </w:t>
      </w:r>
      <w:r w:rsidRPr="00130EC0">
        <w:rPr>
          <w:rFonts w:ascii="Times New Roman" w:hAnsi="Times New Roman" w:cs="Times New Roman"/>
          <w:color w:val="000000"/>
          <w:sz w:val="27"/>
          <w:szCs w:val="27"/>
        </w:rPr>
        <w:t>X</w:t>
      </w:r>
      <w:r w:rsidRPr="00130EC0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="004C0E9C">
        <w:rPr>
          <w:rFonts w:ascii="Times New Roman" w:hAnsi="Times New Roman" w:cs="Times New Roman"/>
          <w:color w:val="000000"/>
          <w:sz w:val="24"/>
          <w:szCs w:val="24"/>
        </w:rPr>
        <w:tab/>
        <w:t>where</w:t>
      </w:r>
      <w:r w:rsidR="004C0E9C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</w:t>
      </w:r>
      <w:r w:rsidR="004C0E9C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X = (A </w:t>
      </w:r>
      <w:r w:rsidR="004C0E9C" w:rsidRPr="004C0E9C">
        <w:rPr>
          <w:rFonts w:ascii="Cambria Math" w:eastAsia="Times New Roman" w:hAnsi="Cambria Math" w:cs="Cambria Math"/>
          <w:sz w:val="24"/>
          <w:szCs w:val="24"/>
        </w:rPr>
        <w:t>⊕</w:t>
      </w:r>
      <w:r w:rsidR="004C0E9C">
        <w:rPr>
          <w:rFonts w:ascii="Times New Roman" w:hAnsi="Times New Roman" w:cs="Times New Roman"/>
          <w:color w:val="000000"/>
          <w:sz w:val="24"/>
          <w:szCs w:val="24"/>
        </w:rPr>
        <w:t xml:space="preserve"> B)</w:t>
      </w:r>
      <w:r w:rsidR="004C0E9C" w:rsidRPr="004C0E9C">
        <w:rPr>
          <w:rFonts w:ascii="Times New Roman" w:hAnsi="Times New Roman" w:cs="Times New Roman"/>
          <w:b/>
          <w:bCs/>
          <w:color w:val="000000"/>
          <w:sz w:val="28"/>
          <w:szCs w:val="28"/>
        </w:rPr>
        <w:t>’</w:t>
      </w:r>
    </w:p>
    <w:p w14:paraId="42DDB10E" w14:textId="4DDE410C" w:rsidR="00774167" w:rsidRDefault="00774167" w:rsidP="00774167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627256D4" w14:textId="77777777" w:rsidR="00774167" w:rsidRPr="00E92458" w:rsidRDefault="00774167" w:rsidP="00774167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6F59E788" w14:textId="09710B46" w:rsid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lastRenderedPageBreak/>
        <w:t>Logic Diagram</w:t>
      </w:r>
    </w:p>
    <w:p w14:paraId="5E57DC0B" w14:textId="58BF1B48" w:rsidR="00455E97" w:rsidRDefault="00455E97" w:rsidP="00130EC0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13954F1" w14:textId="2B192E93" w:rsidR="00774167" w:rsidRDefault="00774167" w:rsidP="00130EC0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7E34EAB7" wp14:editId="687D5455">
            <wp:extent cx="5593278" cy="7561083"/>
            <wp:effectExtent l="0" t="0" r="762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1600" cy="761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449C2" w14:textId="231E285D"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B612AEE" w14:textId="3DB37B59" w:rsidR="00130EC0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 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hat gives a high output)</w:t>
      </w:r>
      <w:r w:rsidR="00130EC0" w:rsidRPr="00130EC0">
        <w:rPr>
          <w:rFonts w:ascii="Times New Roman" w:hAnsi="Times New Roman" w:cs="Times New Roman"/>
          <w:noProof/>
          <w:color w:val="000000"/>
          <w:sz w:val="27"/>
          <w:szCs w:val="27"/>
        </w:rPr>
        <w:t xml:space="preserve"> </w:t>
      </w:r>
    </w:p>
    <w:p w14:paraId="105E9356" w14:textId="0A8E3F9A" w:rsidR="00BE24A9" w:rsidRDefault="00BE24A9" w:rsidP="00130EC0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0E2A9D9D" w14:textId="13ED3906" w:rsidR="00130EC0" w:rsidRDefault="00130EC0" w:rsidP="00130EC0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0EB15C5F" w14:textId="77777777" w:rsidR="00130EC0" w:rsidRPr="00BE24A9" w:rsidRDefault="00130EC0" w:rsidP="00130EC0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17470763" w14:textId="2FB5CFF5" w:rsidR="00BA6D91" w:rsidRPr="00BA6D91" w:rsidRDefault="00BA6D91" w:rsidP="00BE24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14:paraId="1AF31CD6" w14:textId="0CED0930" w:rsidR="00EA1413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59264" behindDoc="0" locked="0" layoutInCell="1" allowOverlap="1" wp14:anchorId="4316CAFE" wp14:editId="0943BA8B">
            <wp:simplePos x="0" y="0"/>
            <wp:positionH relativeFrom="margin">
              <wp:posOffset>23619</wp:posOffset>
            </wp:positionH>
            <wp:positionV relativeFrom="paragraph">
              <wp:posOffset>-686888</wp:posOffset>
            </wp:positionV>
            <wp:extent cx="5943600" cy="4220210"/>
            <wp:effectExtent l="0" t="0" r="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0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CB08C6" w14:textId="70797542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BB51262" w14:textId="7777777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42992EA" w14:textId="099991C4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0BB4115" w14:textId="78AC8165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27AA5DF" w14:textId="7777777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BB9085C" w14:textId="60BEDA02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1CE9C5D" w14:textId="7777777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3658BF7" w14:textId="0AE8E72A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9B206DD" w14:textId="7C7FB941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BA53D8C" w14:textId="7B31216D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375B944" w14:textId="4AF2DAC3" w:rsidR="00130EC0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6432" behindDoc="0" locked="0" layoutInCell="1" allowOverlap="1" wp14:anchorId="5468469B" wp14:editId="61BF5742">
            <wp:simplePos x="0" y="0"/>
            <wp:positionH relativeFrom="margin">
              <wp:align>right</wp:align>
            </wp:positionH>
            <wp:positionV relativeFrom="paragraph">
              <wp:posOffset>138430</wp:posOffset>
            </wp:positionV>
            <wp:extent cx="5943600" cy="4149090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168822" w14:textId="4106DC99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D5B92F0" w14:textId="31D5A0FA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FE9F3F1" w14:textId="6068AA5B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233B031" w14:textId="3F832C45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69C4759" w14:textId="7777777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48A2DFB" w14:textId="462EF8E4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E1CE65F" w14:textId="7777777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FA80BDD" w14:textId="3A1BA53E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F5944A4" w14:textId="7777777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43F6DC9" w14:textId="5413DA46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98B97D1" w14:textId="7777777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B598528" w14:textId="48FB687F" w:rsidR="00130EC0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4384" behindDoc="0" locked="0" layoutInCell="1" allowOverlap="1" wp14:anchorId="5EF2D3E7" wp14:editId="6FE49F1C">
            <wp:simplePos x="0" y="0"/>
            <wp:positionH relativeFrom="margin">
              <wp:align>right</wp:align>
            </wp:positionH>
            <wp:positionV relativeFrom="paragraph">
              <wp:posOffset>22316</wp:posOffset>
            </wp:positionV>
            <wp:extent cx="5943600" cy="4239895"/>
            <wp:effectExtent l="0" t="0" r="0" b="825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9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1C169" w14:textId="539770CC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EB0CC27" w14:textId="7777777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92905FE" w14:textId="4E37AD2D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6264193" w14:textId="6A56C40E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040604A" w14:textId="40BAA31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30F89A4" w14:textId="16202A1A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AFBF2E5" w14:textId="73444563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04C0956" w14:textId="500EE2D6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621073A" w14:textId="1C1F33F5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4190974" w14:textId="6CB79FBC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17B529C" w14:textId="031D0BB5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C56DADA" w14:textId="590F7BC3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9DBD49F" w14:textId="63141000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996686B" w14:textId="420BCE0B" w:rsidR="00130EC0" w:rsidRDefault="00E1321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58240" behindDoc="0" locked="0" layoutInCell="1" allowOverlap="1" wp14:anchorId="7843A815" wp14:editId="59EC4C8B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4297045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7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3A6F00" w14:textId="6DBFA6B4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D9D5FE7" w14:textId="560DAF38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5F8CAD6" w14:textId="0116E179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F919106" w14:textId="44FE9D74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7072B77" w14:textId="13AFB834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9C240F0" w14:textId="3E3E6A43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E3DA395" w14:textId="18418B74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02084B3" w14:textId="0A8FA943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45D27D6" w14:textId="212B2D72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105E6A6" w14:textId="4A6E2F44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018300E" w14:textId="30149783" w:rsidR="00130EC0" w:rsidRDefault="00E1321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3360" behindDoc="0" locked="0" layoutInCell="1" allowOverlap="1" wp14:anchorId="3D8FDF25" wp14:editId="21054114">
            <wp:simplePos x="0" y="0"/>
            <wp:positionH relativeFrom="margin">
              <wp:align>right</wp:align>
            </wp:positionH>
            <wp:positionV relativeFrom="paragraph">
              <wp:posOffset>-680934</wp:posOffset>
            </wp:positionV>
            <wp:extent cx="5943600" cy="421005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388901" w14:textId="1A7C5D50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E024EC8" w14:textId="344AE2D8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CAC45DF" w14:textId="7C872177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0137435" w14:textId="1E912FCF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7AB2604" w14:textId="5BDE5632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B9DB34C" w14:textId="4DCA6A39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998CBFC" w14:textId="15D650DA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9E8678D" w14:textId="53B6FF19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93B2250" w14:textId="3CA001B2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16DF110" w14:textId="1DD5449F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01A485F" w14:textId="7B5729D1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9EC37CD" w14:textId="56259D7F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C17EBCC" w14:textId="18E47500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0288" behindDoc="0" locked="0" layoutInCell="1" allowOverlap="1" wp14:anchorId="10155DEC" wp14:editId="0F693800">
            <wp:simplePos x="0" y="0"/>
            <wp:positionH relativeFrom="margin">
              <wp:align>right</wp:align>
            </wp:positionH>
            <wp:positionV relativeFrom="paragraph">
              <wp:posOffset>13343</wp:posOffset>
            </wp:positionV>
            <wp:extent cx="5943600" cy="4189730"/>
            <wp:effectExtent l="0" t="0" r="0" b="127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A32A09" w14:textId="7A907495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2D565C1" w14:textId="53FFD6E8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57E1399" w14:textId="73A12EBE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8A16BC9" w14:textId="53B0CE44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0E5F526" w14:textId="23063E40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57138F2" w14:textId="7369D145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6FFE7A8" w14:textId="5FC6A78B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C38504B" w14:textId="58A492AC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5301E52" w14:textId="380A0F78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9075B6D" w14:textId="7E01D800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6B7DD0E" w14:textId="1A9440CD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D1E7B25" w14:textId="258C4ABA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C0C5C26" w14:textId="5B0DAD33" w:rsidR="00455E97" w:rsidRDefault="00E1321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2336" behindDoc="0" locked="0" layoutInCell="1" allowOverlap="1" wp14:anchorId="2745DA0D" wp14:editId="36BA6CB9">
            <wp:simplePos x="0" y="0"/>
            <wp:positionH relativeFrom="margin">
              <wp:align>right</wp:align>
            </wp:positionH>
            <wp:positionV relativeFrom="paragraph">
              <wp:posOffset>-529029</wp:posOffset>
            </wp:positionV>
            <wp:extent cx="5943600" cy="424815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18449A" w14:textId="2DA982DA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2235F27" w14:textId="466E4501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0410107" w14:textId="117B52E5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8DA5FEB" w14:textId="141BFBE7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FB0735B" w14:textId="7F461849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F1EAB7F" w14:textId="7135153A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6ABE914" w14:textId="167EEAD9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827F5CE" w14:textId="7F93E4E2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90939FC" w14:textId="21703109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03059D7" w14:textId="3F6043E3" w:rsidR="00130EC0" w:rsidRDefault="00130EC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6183AF5A" w14:textId="6600568E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60578C0" w14:textId="5FED247C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3CAC181" w14:textId="2AE21695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0986C69" w14:textId="424585AB" w:rsidR="00455E97" w:rsidRDefault="00E13210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1312" behindDoc="0" locked="0" layoutInCell="1" allowOverlap="1" wp14:anchorId="2D842E14" wp14:editId="0025D587">
            <wp:simplePos x="0" y="0"/>
            <wp:positionH relativeFrom="margin">
              <wp:align>right</wp:align>
            </wp:positionH>
            <wp:positionV relativeFrom="paragraph">
              <wp:posOffset>21482</wp:posOffset>
            </wp:positionV>
            <wp:extent cx="5943600" cy="421259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2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E89E19" w14:textId="768713DB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C39B398" w14:textId="0DDBBF45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323F91F" w14:textId="02EB7CCD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9645838" w14:textId="64176F19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7220AD6" w14:textId="6A70B7EF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AE78B75" w14:textId="588B248A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014A7E0" w14:textId="5E02351F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D8E8615" w14:textId="5C77486D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5A69CE6" w14:textId="73DDF539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5158B76" w14:textId="299ECD2D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63DD058" w14:textId="7C6E87D2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75D8AE9" w14:textId="1D6CF67C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E9783B9" w14:textId="6E10F231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9204481" w14:textId="5F2B13F8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11414A7" w14:textId="2A693871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1A6FE93" w14:textId="6C103799" w:rsidR="00455E97" w:rsidRDefault="00455E97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anchor distT="0" distB="0" distL="114300" distR="114300" simplePos="0" relativeHeight="251665408" behindDoc="0" locked="0" layoutInCell="1" allowOverlap="1" wp14:anchorId="50F7C3AF" wp14:editId="62DAAC5F">
            <wp:simplePos x="0" y="0"/>
            <wp:positionH relativeFrom="column">
              <wp:posOffset>10985</wp:posOffset>
            </wp:positionH>
            <wp:positionV relativeFrom="paragraph">
              <wp:posOffset>-605443</wp:posOffset>
            </wp:positionV>
            <wp:extent cx="5943600" cy="423354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3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A5F63C" w14:textId="521A509E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8E45A5A" w14:textId="4A0B29E2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B6B0097" w14:textId="430567BA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3028F27" w14:textId="0A975E7A" w:rsidR="00BA6D91" w:rsidRPr="00346CC5" w:rsidRDefault="00BA6D91" w:rsidP="00346CC5">
      <w:pPr>
        <w:rPr>
          <w:rFonts w:ascii="Times New Roman" w:hAnsi="Times New Roman" w:cs="Times New Roman"/>
          <w:b/>
          <w:color w:val="000000"/>
          <w:sz w:val="27"/>
          <w:szCs w:val="27"/>
        </w:rPr>
      </w:pPr>
    </w:p>
    <w:sectPr w:rsidR="00BA6D91" w:rsidRPr="00346C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14CB5" w14:textId="77777777" w:rsidR="00992E7B" w:rsidRDefault="00992E7B" w:rsidP="00CD739F">
      <w:pPr>
        <w:spacing w:after="0" w:line="240" w:lineRule="auto"/>
      </w:pPr>
      <w:r>
        <w:separator/>
      </w:r>
    </w:p>
  </w:endnote>
  <w:endnote w:type="continuationSeparator" w:id="0">
    <w:p w14:paraId="2AA968F8" w14:textId="77777777" w:rsidR="00992E7B" w:rsidRDefault="00992E7B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6977F" w14:textId="77777777" w:rsidR="00992E7B" w:rsidRDefault="00992E7B" w:rsidP="00CD739F">
      <w:pPr>
        <w:spacing w:after="0" w:line="240" w:lineRule="auto"/>
      </w:pPr>
      <w:r>
        <w:separator/>
      </w:r>
    </w:p>
  </w:footnote>
  <w:footnote w:type="continuationSeparator" w:id="0">
    <w:p w14:paraId="625A8A25" w14:textId="77777777" w:rsidR="00992E7B" w:rsidRDefault="00992E7B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F67696"/>
    <w:multiLevelType w:val="hybridMultilevel"/>
    <w:tmpl w:val="60EEFF56"/>
    <w:lvl w:ilvl="0" w:tplc="109695CC">
      <w:start w:val="2"/>
      <w:numFmt w:val="decimal"/>
      <w:lvlText w:val="%1)"/>
      <w:lvlJc w:val="left"/>
      <w:pPr>
        <w:ind w:left="108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72EC9"/>
    <w:multiLevelType w:val="hybridMultilevel"/>
    <w:tmpl w:val="BC547EDA"/>
    <w:lvl w:ilvl="0" w:tplc="298AF564">
      <w:start w:val="2"/>
      <w:numFmt w:val="decimal"/>
      <w:lvlText w:val="%1)"/>
      <w:lvlJc w:val="left"/>
      <w:pPr>
        <w:ind w:left="72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9"/>
  </w:num>
  <w:num w:numId="5">
    <w:abstractNumId w:val="1"/>
  </w:num>
  <w:num w:numId="6">
    <w:abstractNumId w:val="7"/>
  </w:num>
  <w:num w:numId="7">
    <w:abstractNumId w:val="12"/>
  </w:num>
  <w:num w:numId="8">
    <w:abstractNumId w:val="3"/>
  </w:num>
  <w:num w:numId="9">
    <w:abstractNumId w:val="6"/>
  </w:num>
  <w:num w:numId="10">
    <w:abstractNumId w:val="11"/>
  </w:num>
  <w:num w:numId="11">
    <w:abstractNumId w:val="14"/>
  </w:num>
  <w:num w:numId="12">
    <w:abstractNumId w:val="13"/>
  </w:num>
  <w:num w:numId="13">
    <w:abstractNumId w:val="2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rAUA4YvPjiwAAAA="/>
  </w:docVars>
  <w:rsids>
    <w:rsidRoot w:val="00B264C7"/>
    <w:rsid w:val="0001580C"/>
    <w:rsid w:val="000362D4"/>
    <w:rsid w:val="000C0493"/>
    <w:rsid w:val="000D4C0C"/>
    <w:rsid w:val="00130EC0"/>
    <w:rsid w:val="001527DF"/>
    <w:rsid w:val="00194BB3"/>
    <w:rsid w:val="001B2F92"/>
    <w:rsid w:val="001C433A"/>
    <w:rsid w:val="002B4018"/>
    <w:rsid w:val="00345F50"/>
    <w:rsid w:val="00346CC5"/>
    <w:rsid w:val="003A1866"/>
    <w:rsid w:val="003B072B"/>
    <w:rsid w:val="003B491F"/>
    <w:rsid w:val="003D76C5"/>
    <w:rsid w:val="004077A4"/>
    <w:rsid w:val="00426EB2"/>
    <w:rsid w:val="00455E97"/>
    <w:rsid w:val="00491CDE"/>
    <w:rsid w:val="00491F73"/>
    <w:rsid w:val="004C0E9C"/>
    <w:rsid w:val="004F6650"/>
    <w:rsid w:val="00510516"/>
    <w:rsid w:val="005347BA"/>
    <w:rsid w:val="00595E05"/>
    <w:rsid w:val="00601DD4"/>
    <w:rsid w:val="00656A4E"/>
    <w:rsid w:val="00680228"/>
    <w:rsid w:val="00755775"/>
    <w:rsid w:val="00774167"/>
    <w:rsid w:val="007817F2"/>
    <w:rsid w:val="0080448F"/>
    <w:rsid w:val="00852B1A"/>
    <w:rsid w:val="00902BE0"/>
    <w:rsid w:val="00992E7B"/>
    <w:rsid w:val="009F16C4"/>
    <w:rsid w:val="009F59D9"/>
    <w:rsid w:val="00A66C12"/>
    <w:rsid w:val="00A82E67"/>
    <w:rsid w:val="00B264C7"/>
    <w:rsid w:val="00B62A25"/>
    <w:rsid w:val="00B7027C"/>
    <w:rsid w:val="00BA6D91"/>
    <w:rsid w:val="00BE1E09"/>
    <w:rsid w:val="00BE24A9"/>
    <w:rsid w:val="00C0574B"/>
    <w:rsid w:val="00C22642"/>
    <w:rsid w:val="00C54E6B"/>
    <w:rsid w:val="00CD739F"/>
    <w:rsid w:val="00DB041C"/>
    <w:rsid w:val="00DF49C2"/>
    <w:rsid w:val="00E13210"/>
    <w:rsid w:val="00E92458"/>
    <w:rsid w:val="00EA1413"/>
    <w:rsid w:val="00F40636"/>
    <w:rsid w:val="00F82CC8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991F"/>
  <w15:chartTrackingRefBased/>
  <w15:docId w15:val="{8793A00C-4605-42AE-8573-241B0DA0D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  <w:style w:type="table" w:styleId="TableGrid">
    <w:name w:val="Table Grid"/>
    <w:basedOn w:val="TableNormal"/>
    <w:uiPriority w:val="39"/>
    <w:rsid w:val="00902B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Mian Taha</cp:lastModifiedBy>
  <cp:revision>2</cp:revision>
  <dcterms:created xsi:type="dcterms:W3CDTF">2021-04-26T14:22:00Z</dcterms:created>
  <dcterms:modified xsi:type="dcterms:W3CDTF">2021-04-26T14:22:00Z</dcterms:modified>
</cp:coreProperties>
</file>